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435CA" w14:textId="77777777" w:rsidR="00247EA1" w:rsidRDefault="00247EA1" w:rsidP="00247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198DDA" w14:textId="77777777" w:rsidR="00EE45FD" w:rsidRDefault="00247EA1" w:rsidP="00247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44"/>
          <w:szCs w:val="44"/>
        </w:rPr>
      </w:pPr>
      <w:r w:rsidRPr="00247EA1">
        <w:rPr>
          <w:rFonts w:ascii="Times New Roman" w:eastAsia="Times New Roman" w:hAnsi="Times New Roman" w:cs="Times New Roman"/>
          <w:b/>
          <w:bCs/>
          <w:sz w:val="44"/>
          <w:szCs w:val="44"/>
        </w:rPr>
        <w:t>CAPABILITY STATEMENT</w:t>
      </w:r>
    </w:p>
    <w:p w14:paraId="7380590F" w14:textId="2F4ACE59" w:rsidR="00247EA1" w:rsidRPr="00EE45FD" w:rsidRDefault="00247EA1" w:rsidP="00247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Visionary Leader Network (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>VL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is 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a consulting, training, and global media platform </w:t>
      </w:r>
      <w:r>
        <w:rPr>
          <w:rFonts w:ascii="Times New Roman" w:eastAsia="Times New Roman" w:hAnsi="Times New Roman" w:cs="Times New Roman"/>
          <w:sz w:val="24"/>
          <w:szCs w:val="24"/>
        </w:rPr>
        <w:t>that help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ansform l</w:t>
      </w:r>
      <w:r w:rsidRPr="009D730A">
        <w:rPr>
          <w:rFonts w:ascii="Times New Roman" w:eastAsia="Times New Roman" w:hAnsi="Times New Roman" w:cs="Times New Roman"/>
          <w:sz w:val="24"/>
          <w:szCs w:val="24"/>
        </w:rPr>
        <w:t>eadership, live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D730A">
        <w:rPr>
          <w:rFonts w:ascii="Times New Roman" w:eastAsia="Times New Roman" w:hAnsi="Times New Roman" w:cs="Times New Roman"/>
          <w:sz w:val="24"/>
          <w:szCs w:val="24"/>
        </w:rPr>
        <w:t xml:space="preserve"> and cultur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sing Happiness 360 and Fearless Listening Methodologies.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 VLN </w:t>
      </w:r>
      <w:r>
        <w:rPr>
          <w:rFonts w:ascii="Times New Roman" w:eastAsia="Times New Roman" w:hAnsi="Times New Roman" w:cs="Times New Roman"/>
          <w:sz w:val="24"/>
          <w:szCs w:val="24"/>
        </w:rPr>
        <w:t>incorporates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 townhalls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raining, coaching, 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courses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vents, experiences, 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and media collaborati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help individuals and companies </w:t>
      </w:r>
      <w:r w:rsidRPr="009D730A">
        <w:rPr>
          <w:rFonts w:ascii="Times New Roman" w:eastAsia="Times New Roman" w:hAnsi="Times New Roman" w:cs="Times New Roman"/>
          <w:sz w:val="24"/>
          <w:szCs w:val="24"/>
        </w:rPr>
        <w:t>achieve greater personal and professional succes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9CC0AC6" w14:textId="6F2A95B2" w:rsidR="00247EA1" w:rsidRPr="00247EA1" w:rsidRDefault="00247EA1" w:rsidP="00247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b/>
          <w:bCs/>
          <w:sz w:val="24"/>
          <w:szCs w:val="24"/>
        </w:rPr>
        <w:t>CONTACT US:</w:t>
      </w:r>
    </w:p>
    <w:p w14:paraId="03C633C3" w14:textId="77777777" w:rsidR="00247EA1" w:rsidRPr="00247EA1" w:rsidRDefault="00247EA1" w:rsidP="00247EA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b/>
          <w:bCs/>
          <w:sz w:val="24"/>
          <w:szCs w:val="24"/>
        </w:rPr>
        <w:t>(web icon) VLNetwork.com/ContactUS</w:t>
      </w:r>
    </w:p>
    <w:p w14:paraId="65BC6D8B" w14:textId="0AF1DC0C" w:rsidR="00247EA1" w:rsidRPr="00247EA1" w:rsidRDefault="00247EA1" w:rsidP="00247EA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b/>
          <w:bCs/>
          <w:sz w:val="24"/>
          <w:szCs w:val="24"/>
        </w:rPr>
        <w:t>(email icon) Sales@VLNetwork.com</w:t>
      </w:r>
    </w:p>
    <w:p w14:paraId="08C3660F" w14:textId="7B935C66" w:rsidR="00247EA1" w:rsidRPr="00247EA1" w:rsidRDefault="00247EA1" w:rsidP="00247EA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247EA1">
        <w:rPr>
          <w:rFonts w:ascii="Times New Roman" w:eastAsia="Times New Roman" w:hAnsi="Times New Roman" w:cs="Times New Roman"/>
          <w:b/>
          <w:bCs/>
          <w:sz w:val="24"/>
          <w:szCs w:val="24"/>
        </w:rPr>
        <w:t>phone icon)</w:t>
      </w:r>
      <w:r w:rsidR="001D5E6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hyperlink r:id="rId7" w:history="1">
        <w:r w:rsidRPr="00247EA1">
          <w:rPr>
            <w:rFonts w:ascii="Times New Roman" w:eastAsia="Times New Roman" w:hAnsi="Times New Roman" w:cs="Times New Roman"/>
            <w:b/>
            <w:bCs/>
            <w:color w:val="0000FF"/>
            <w:sz w:val="24"/>
            <w:szCs w:val="24"/>
            <w:u w:val="single"/>
          </w:rPr>
          <w:t>(914)-348-1899</w:t>
        </w:r>
      </w:hyperlink>
    </w:p>
    <w:p w14:paraId="3E6A5C96" w14:textId="77777777" w:rsidR="00BA4E9C" w:rsidRDefault="00BA4E9C" w:rsidP="00247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B2F0AE4" w14:textId="4FBDC639" w:rsidR="00247EA1" w:rsidRPr="00247EA1" w:rsidRDefault="00247EA1" w:rsidP="00247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b/>
          <w:bCs/>
          <w:sz w:val="24"/>
          <w:szCs w:val="24"/>
        </w:rPr>
        <w:t>CORE COMPETENCIES</w:t>
      </w:r>
    </w:p>
    <w:p w14:paraId="2DD3436A" w14:textId="6AD8C2DF" w:rsidR="00247EA1" w:rsidRPr="00247EA1" w:rsidRDefault="00247EA1" w:rsidP="00247EA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Leadership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evelopment </w:t>
      </w:r>
    </w:p>
    <w:p w14:paraId="1CCE1333" w14:textId="18B8C346" w:rsidR="00247EA1" w:rsidRDefault="00247EA1" w:rsidP="00247EA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sz w:val="24"/>
          <w:szCs w:val="24"/>
        </w:rPr>
        <w:t>Team and Culture Development</w:t>
      </w:r>
    </w:p>
    <w:p w14:paraId="03281B64" w14:textId="6238CDFA" w:rsidR="00247EA1" w:rsidRPr="00247EA1" w:rsidRDefault="00247EA1" w:rsidP="00247EA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ersonal Development </w:t>
      </w:r>
    </w:p>
    <w:p w14:paraId="67C49EF8" w14:textId="40DEC504" w:rsidR="00247EA1" w:rsidRPr="00247EA1" w:rsidRDefault="00247EA1" w:rsidP="00247EA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Media Collaboration with companies to create unique mindful media to spotlight the qualities that </w:t>
      </w:r>
      <w:r w:rsidR="001D5E6E">
        <w:rPr>
          <w:rFonts w:ascii="Times New Roman" w:eastAsia="Times New Roman" w:hAnsi="Times New Roman" w:cs="Times New Roman"/>
          <w:sz w:val="24"/>
          <w:szCs w:val="24"/>
        </w:rPr>
        <w:t>distinguish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 your organization and team from the rest</w:t>
      </w:r>
    </w:p>
    <w:p w14:paraId="72143381" w14:textId="77777777" w:rsidR="00BA4E9C" w:rsidRDefault="00247EA1" w:rsidP="00247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0B93A9E" w14:textId="61902625" w:rsidR="00247EA1" w:rsidRPr="00247EA1" w:rsidRDefault="00247EA1" w:rsidP="00247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b/>
          <w:bCs/>
          <w:sz w:val="24"/>
          <w:szCs w:val="24"/>
        </w:rPr>
        <w:t>DIFFERENTIATORS</w:t>
      </w:r>
    </w:p>
    <w:p w14:paraId="0D0AB4AA" w14:textId="28EE2B3E" w:rsidR="00247EA1" w:rsidRPr="00247EA1" w:rsidRDefault="00247EA1" w:rsidP="00247EA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sz w:val="24"/>
          <w:szCs w:val="24"/>
        </w:rPr>
        <w:t>30</w:t>
      </w:r>
      <w:r>
        <w:rPr>
          <w:rFonts w:ascii="Times New Roman" w:eastAsia="Times New Roman" w:hAnsi="Times New Roman" w:cs="Times New Roman"/>
          <w:sz w:val="24"/>
          <w:szCs w:val="24"/>
        </w:rPr>
        <w:t>+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 years training and consulting</w:t>
      </w:r>
      <w:r w:rsidR="00D619E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working with l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>eading companies</w:t>
      </w:r>
    </w:p>
    <w:p w14:paraId="6EC19B92" w14:textId="3D3906FD" w:rsidR="00247EA1" w:rsidRPr="00247EA1" w:rsidRDefault="00247EA1" w:rsidP="00247EA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raditional and non-traditional methodologies to produce tailored outcomes </w:t>
      </w:r>
      <w:r>
        <w:rPr>
          <w:rFonts w:ascii="Times New Roman" w:eastAsia="Times New Roman" w:hAnsi="Times New Roman" w:cs="Times New Roman"/>
          <w:sz w:val="24"/>
          <w:szCs w:val="24"/>
        </w:rPr>
        <w:t>for individuals, teams</w:t>
      </w:r>
      <w:r w:rsidR="001D5E6E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cultures</w:t>
      </w:r>
    </w:p>
    <w:p w14:paraId="147A2AA0" w14:textId="5C7F1A23" w:rsidR="00247EA1" w:rsidRPr="00247EA1" w:rsidRDefault="00247EA1" w:rsidP="00247EA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sz w:val="24"/>
          <w:szCs w:val="24"/>
        </w:rPr>
        <w:t>A </w:t>
      </w:r>
      <w:r>
        <w:rPr>
          <w:rFonts w:ascii="Times New Roman" w:eastAsia="Times New Roman" w:hAnsi="Times New Roman" w:cs="Times New Roman"/>
          <w:sz w:val="24"/>
          <w:szCs w:val="24"/>
        </w:rPr>
        <w:t>globally c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urated team of field experts bringing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iverse 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>skills and unique perspectiv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</w:p>
    <w:p w14:paraId="2DC1F5E5" w14:textId="3650733A" w:rsidR="00247EA1" w:rsidRPr="00247EA1" w:rsidRDefault="00247EA1" w:rsidP="00247EA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 customized scaffolded approach that provides assessment, strategy, and execution</w:t>
      </w:r>
    </w:p>
    <w:p w14:paraId="05032DC2" w14:textId="7011A338" w:rsidR="00247EA1" w:rsidRPr="00247EA1" w:rsidRDefault="00247EA1" w:rsidP="00247EA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Agil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customized 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>cours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, coaching, and training </w:t>
      </w:r>
    </w:p>
    <w:p w14:paraId="65FF1D9A" w14:textId="659D07C8" w:rsidR="00247EA1" w:rsidRDefault="00247EA1" w:rsidP="00247EA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sz w:val="24"/>
          <w:szCs w:val="24"/>
        </w:rPr>
        <w:t>Diversity and inclusion expertise through a global lens</w:t>
      </w:r>
    </w:p>
    <w:p w14:paraId="54407DA3" w14:textId="4FBB39B4" w:rsidR="00BA3D99" w:rsidRPr="00247EA1" w:rsidRDefault="00BA3D99" w:rsidP="00247EA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dicated to D&amp;I to enhance </w:t>
      </w:r>
      <w:r w:rsidR="007E30B1">
        <w:rPr>
          <w:rFonts w:ascii="Times New Roman" w:eastAsia="Times New Roman" w:hAnsi="Times New Roman" w:cs="Times New Roman"/>
          <w:sz w:val="24"/>
          <w:szCs w:val="24"/>
        </w:rPr>
        <w:t xml:space="preserve">personal and professional </w:t>
      </w:r>
      <w:r>
        <w:rPr>
          <w:rFonts w:ascii="Times New Roman" w:eastAsia="Times New Roman" w:hAnsi="Times New Roman" w:cs="Times New Roman"/>
          <w:sz w:val="24"/>
          <w:szCs w:val="24"/>
        </w:rPr>
        <w:t>development for individuals and companies in all industries</w:t>
      </w:r>
    </w:p>
    <w:p w14:paraId="3465E5E8" w14:textId="3647C345" w:rsidR="00247EA1" w:rsidRPr="00247EA1" w:rsidRDefault="00247EA1" w:rsidP="009A723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7EA1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A95839">
        <w:rPr>
          <w:rFonts w:ascii="Times New Roman" w:eastAsia="Times New Roman" w:hAnsi="Times New Roman" w:cs="Times New Roman"/>
          <w:sz w:val="24"/>
          <w:szCs w:val="24"/>
        </w:rPr>
        <w:t xml:space="preserve">Collaborative work with organizations to 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customize media content </w:t>
      </w:r>
      <w:r w:rsidRPr="00A95839">
        <w:rPr>
          <w:rFonts w:ascii="Times New Roman" w:eastAsia="Times New Roman" w:hAnsi="Times New Roman" w:cs="Times New Roman"/>
          <w:sz w:val="24"/>
          <w:szCs w:val="24"/>
        </w:rPr>
        <w:t>that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 foster</w:t>
      </w:r>
      <w:r w:rsidRPr="00A95839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 engagement, buy-in</w:t>
      </w:r>
      <w:r w:rsidRPr="00A95839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 xml:space="preserve"> and connections from </w:t>
      </w:r>
      <w:r w:rsidRPr="00A95839">
        <w:rPr>
          <w:rFonts w:ascii="Times New Roman" w:eastAsia="Times New Roman" w:hAnsi="Times New Roman" w:cs="Times New Roman"/>
          <w:sz w:val="24"/>
          <w:szCs w:val="24"/>
        </w:rPr>
        <w:t>stakeholders, staff</w:t>
      </w:r>
      <w:r w:rsidR="001D5E6E" w:rsidRPr="00A95839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95839">
        <w:rPr>
          <w:rFonts w:ascii="Times New Roman" w:eastAsia="Times New Roman" w:hAnsi="Times New Roman" w:cs="Times New Roman"/>
          <w:sz w:val="24"/>
          <w:szCs w:val="24"/>
        </w:rPr>
        <w:t xml:space="preserve"> and customers</w:t>
      </w:r>
      <w:r w:rsidRPr="00247EA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C27F9C9" w14:textId="77777777" w:rsidR="00247EA1" w:rsidRDefault="00247EA1"/>
    <w:sectPr w:rsidR="00247EA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C7F00" w14:textId="77777777" w:rsidR="00DA616D" w:rsidRDefault="00DA616D" w:rsidP="00247EA1">
      <w:pPr>
        <w:spacing w:after="0" w:line="240" w:lineRule="auto"/>
      </w:pPr>
      <w:r>
        <w:separator/>
      </w:r>
    </w:p>
  </w:endnote>
  <w:endnote w:type="continuationSeparator" w:id="0">
    <w:p w14:paraId="474D58BC" w14:textId="77777777" w:rsidR="00DA616D" w:rsidRDefault="00DA616D" w:rsidP="00247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EBAE1" w14:textId="77777777" w:rsidR="00DA616D" w:rsidRDefault="00DA616D" w:rsidP="00247EA1">
      <w:pPr>
        <w:spacing w:after="0" w:line="240" w:lineRule="auto"/>
      </w:pPr>
      <w:r>
        <w:separator/>
      </w:r>
    </w:p>
  </w:footnote>
  <w:footnote w:type="continuationSeparator" w:id="0">
    <w:p w14:paraId="778CEB50" w14:textId="77777777" w:rsidR="00DA616D" w:rsidRDefault="00DA616D" w:rsidP="00247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2959E" w14:textId="7AC8A91C" w:rsidR="00247EA1" w:rsidRDefault="00247EA1">
    <w:pPr>
      <w:pStyle w:val="Header"/>
    </w:pPr>
    <w:hyperlink r:id="rId1" w:history="1">
      <w:r w:rsidRPr="00DB1B5E">
        <w:rPr>
          <w:rStyle w:val="Hyperlink"/>
        </w:rPr>
        <w:t>http://www.achatwithstars.com/wp-admin/post.php?post=661&amp;action=edit</w:t>
      </w:r>
    </w:hyperlink>
  </w:p>
  <w:p w14:paraId="2DED5ABC" w14:textId="38B82BBF" w:rsidR="00247EA1" w:rsidRPr="00247EA1" w:rsidRDefault="00247EA1">
    <w:pPr>
      <w:pStyle w:val="Header"/>
      <w:rPr>
        <w:b/>
        <w:bCs/>
        <w:sz w:val="40"/>
        <w:szCs w:val="40"/>
      </w:rPr>
    </w:pPr>
    <w:r w:rsidRPr="00247EA1">
      <w:rPr>
        <w:b/>
        <w:bCs/>
        <w:sz w:val="40"/>
        <w:szCs w:val="40"/>
      </w:rPr>
      <w:t>VLN Capability Statement – CONTENT ONLY (October 2021 Revis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306CE"/>
    <w:multiLevelType w:val="multilevel"/>
    <w:tmpl w:val="813A2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49354D"/>
    <w:multiLevelType w:val="multilevel"/>
    <w:tmpl w:val="25B26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83220A"/>
    <w:multiLevelType w:val="multilevel"/>
    <w:tmpl w:val="433E0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C40892"/>
    <w:multiLevelType w:val="multilevel"/>
    <w:tmpl w:val="0A06F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4CE56EA"/>
    <w:multiLevelType w:val="multilevel"/>
    <w:tmpl w:val="1A1E4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zc0sTAzsbAwt7RU0lEKTi0uzszPAykwrAUArig9eiwAAAA="/>
  </w:docVars>
  <w:rsids>
    <w:rsidRoot w:val="00247EA1"/>
    <w:rsid w:val="001D5E6E"/>
    <w:rsid w:val="00247EA1"/>
    <w:rsid w:val="0044587C"/>
    <w:rsid w:val="007E30B1"/>
    <w:rsid w:val="00A95839"/>
    <w:rsid w:val="00BA3D99"/>
    <w:rsid w:val="00BA4E9C"/>
    <w:rsid w:val="00D619EC"/>
    <w:rsid w:val="00DA616D"/>
    <w:rsid w:val="00EE4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86C1D"/>
  <w15:chartTrackingRefBased/>
  <w15:docId w15:val="{510F042C-F33B-4050-89F5-A5053666B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47EA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47EA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47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47EA1"/>
    <w:rPr>
      <w:b/>
      <w:bCs/>
    </w:rPr>
  </w:style>
  <w:style w:type="character" w:styleId="Hyperlink">
    <w:name w:val="Hyperlink"/>
    <w:basedOn w:val="DefaultParagraphFont"/>
    <w:uiPriority w:val="99"/>
    <w:unhideWhenUsed/>
    <w:rsid w:val="00247EA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7E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7EA1"/>
  </w:style>
  <w:style w:type="paragraph" w:styleId="Footer">
    <w:name w:val="footer"/>
    <w:basedOn w:val="Normal"/>
    <w:link w:val="FooterChar"/>
    <w:uiPriority w:val="99"/>
    <w:unhideWhenUsed/>
    <w:rsid w:val="00247E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7EA1"/>
  </w:style>
  <w:style w:type="character" w:styleId="UnresolvedMention">
    <w:name w:val="Unresolved Mention"/>
    <w:basedOn w:val="DefaultParagraphFont"/>
    <w:uiPriority w:val="99"/>
    <w:semiHidden/>
    <w:unhideWhenUsed/>
    <w:rsid w:val="00247E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7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tel:397-566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hatwithstars.com/wp-admin/post.php?post=661&amp;action=ed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29</Words>
  <Characters>1310</Characters>
  <Application>Microsoft Office Word</Application>
  <DocSecurity>0</DocSecurity>
  <Lines>10</Lines>
  <Paragraphs>3</Paragraphs>
  <ScaleCrop>false</ScaleCrop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quina Gilbert</dc:creator>
  <cp:keywords/>
  <dc:description/>
  <cp:lastModifiedBy>Jaquina Gilbert</cp:lastModifiedBy>
  <cp:revision>10</cp:revision>
  <dcterms:created xsi:type="dcterms:W3CDTF">2021-10-08T14:32:00Z</dcterms:created>
  <dcterms:modified xsi:type="dcterms:W3CDTF">2021-10-08T15:18:00Z</dcterms:modified>
</cp:coreProperties>
</file>